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d313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f87a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615de8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91e0647f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c87840b1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32c8ac86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96e65e9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184388e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084e4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44Z</dcterms:created>
  <dcterms:modified xsi:type="dcterms:W3CDTF">2022-05-04T11:20:44Z</dcterms:modified>
</cp:coreProperties>
</file>